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A3488" w14:textId="3C06C91E" w:rsidR="00851F3C" w:rsidRDefault="002962BD" w:rsidP="00931025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EF2BBC" wp14:editId="07217DB6">
                <wp:simplePos x="0" y="0"/>
                <wp:positionH relativeFrom="column">
                  <wp:posOffset>704215</wp:posOffset>
                </wp:positionH>
                <wp:positionV relativeFrom="paragraph">
                  <wp:posOffset>-441325</wp:posOffset>
                </wp:positionV>
                <wp:extent cx="6276975" cy="9620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6975" cy="962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9C6305" w14:textId="1468BD71" w:rsidR="00A9249A" w:rsidRPr="00A9249A" w:rsidRDefault="00A9249A" w:rsidP="00A9249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9249A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Using the Triple</w:t>
                            </w:r>
                            <w:r w:rsidR="001A79B9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-</w:t>
                            </w:r>
                            <w:r w:rsidRPr="00A9249A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</w:t>
                            </w:r>
                            <w:r w:rsidR="001A79B9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E57626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f</w:t>
                            </w:r>
                            <w:r w:rsidR="00B2308D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ramework</w:t>
                            </w:r>
                          </w:p>
                          <w:p w14:paraId="276B1F6C" w14:textId="09309A1D" w:rsidR="00A9249A" w:rsidRPr="00165F4E" w:rsidRDefault="00A9249A" w:rsidP="00A9249A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165F4E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Ensuring Scalable, Sustainable, and Serviceable practices</w:t>
                            </w:r>
                          </w:p>
                          <w:p w14:paraId="5802EC9A" w14:textId="77777777" w:rsidR="00A9249A" w:rsidRPr="00A9249A" w:rsidRDefault="00A9249A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EF2B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45pt;margin-top:-34.75pt;width:494.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" filled="f" stroked="f" strokeweight=".5pt">
                <v:textbox>
                  <w:txbxContent>
                    <w:p w14:paraId="489C6305" w14:textId="1468BD71" w:rsidR="00A9249A" w:rsidRPr="00A9249A" w:rsidRDefault="00A9249A" w:rsidP="00A9249A">
                      <w:pPr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A9249A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Using the Triple</w:t>
                      </w:r>
                      <w:r w:rsidR="001A79B9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-</w:t>
                      </w:r>
                      <w:r w:rsidRPr="00A9249A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</w:t>
                      </w:r>
                      <w:r w:rsidR="001A79B9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E57626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f</w:t>
                      </w:r>
                      <w:r w:rsidR="00B2308D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ramework</w:t>
                      </w:r>
                    </w:p>
                    <w:p w14:paraId="276B1F6C" w14:textId="09309A1D" w:rsidR="00A9249A" w:rsidRPr="00165F4E" w:rsidRDefault="00A9249A" w:rsidP="00A9249A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 w:rsidRPr="00165F4E">
                        <w:rPr>
                          <w:color w:val="FFFFFF" w:themeColor="background1"/>
                          <w:sz w:val="36"/>
                          <w:szCs w:val="36"/>
                        </w:rPr>
                        <w:t>Ensuring Scalable, Sustainable, and Serviceable practices</w:t>
                      </w:r>
                    </w:p>
                    <w:p w14:paraId="5802EC9A" w14:textId="77777777" w:rsidR="00A9249A" w:rsidRPr="00A9249A" w:rsidRDefault="00A9249A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16ABD295" wp14:editId="2C5D01F9">
            <wp:simplePos x="0" y="0"/>
            <wp:positionH relativeFrom="column">
              <wp:posOffset>-228600</wp:posOffset>
            </wp:positionH>
            <wp:positionV relativeFrom="paragraph">
              <wp:posOffset>-479425</wp:posOffset>
            </wp:positionV>
            <wp:extent cx="923925" cy="894715"/>
            <wp:effectExtent l="0" t="0" r="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89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1F3C">
        <w:rPr>
          <w:rFonts w:ascii="Franklin Gothic Book" w:eastAsia="Franklin Gothic Book" w:hAnsi="Franklin Gothic Book" w:cs="Times New Roman"/>
          <w:noProof/>
          <w:color w:val="404040"/>
          <w:lang w:val="en-US"/>
        </w:rPr>
        <mc:AlternateContent>
          <mc:Choice Requires="wpg">
            <w:drawing>
              <wp:anchor distT="0" distB="0" distL="114300" distR="114300" simplePos="0" relativeHeight="251658239" behindDoc="0" locked="0" layoutInCell="1" allowOverlap="1" wp14:anchorId="0981B65F" wp14:editId="1E114B23">
                <wp:simplePos x="0" y="0"/>
                <wp:positionH relativeFrom="margin">
                  <wp:posOffset>-296545</wp:posOffset>
                </wp:positionH>
                <wp:positionV relativeFrom="paragraph">
                  <wp:posOffset>-649492</wp:posOffset>
                </wp:positionV>
                <wp:extent cx="6896100" cy="1261745"/>
                <wp:effectExtent l="0" t="0" r="0" b="0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1261745"/>
                          <a:chOff x="0" y="0"/>
                          <a:chExt cx="7287774" cy="1261886"/>
                        </a:xfrm>
                      </wpg:grpSpPr>
                      <wps:wsp>
                        <wps:cNvPr id="7" name="Rectangle: Single Corner Snipped 7"/>
                        <wps:cNvSpPr/>
                        <wps:spPr>
                          <a:xfrm>
                            <a:off x="6" y="14"/>
                            <a:ext cx="7287768" cy="1261872"/>
                          </a:xfrm>
                          <a:prstGeom prst="snip1Rect">
                            <a:avLst>
                              <a:gd name="adj" fmla="val 31803"/>
                            </a:avLst>
                          </a:prstGeom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58824"/>
                            <a:chOff x="0" y="1521"/>
                            <a:chExt cx="7289800" cy="1256163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493" cy="324568"/>
                            </a:xfrm>
                            <a:prstGeom prst="rect">
                              <a:avLst/>
                            </a:prstGeom>
                            <a:solidFill>
                              <a:srgbClr val="1F497D">
                                <a:lumMod val="60000"/>
                                <a:lumOff val="40000"/>
                              </a:srgbClr>
                            </a:solidFill>
                            <a:ln w="127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45" name="Picture 145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7" cstate="print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521"/>
                              <a:ext cx="7289800" cy="1256163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23850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ysClr val="window" lastClr="FFFFFF">
                                <a:alpha val="24000"/>
                              </a:sysClr>
                            </a:solidFill>
                            <a:ln w="127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EEA7C9" id="Group 8" o:spid="_x0000_s1026" alt="&quot;&quot;" style="position:absolute;margin-left:-23.35pt;margin-top:-51.15pt;width:543pt;height:99.35pt;z-index:251658239;mso-position-horizontal-relative:margin;mso-width-relative:margin;mso-height-relative:margin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">
  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" path="m,l6886455,r401313,401313l7287768,1261872,,1261872,,xe" fillcolor="#558ed5" stroked="f" strokeweight="1pt">
                  <v:path arrowok="t" o:connecttype="custom" o:connectlocs="0,0;6886455,0;7287768,401313;7287768,1261872;0,1261872;0,0" o:connectangles="0,0,0,0,0,0"/>
                </v:shape>
                <v:group id="Group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" fillcolor="#558ed5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" path="m,l6890403,r399397,399397l7289800,1256163,,1256163,,xe">
                    <v:imagedata r:id="rId8" o:title="" grayscale="t"/>
                    <v:formulas/>
                    <v:path o:extrusionok="t" o:connecttype="custom" o:connectlocs="0,0;6890403,0;7289800,399397;7289800,1256163;0,1256163;0,0" o:connectangles="0,0,0,0,0,0"/>
                  </v:shape>
                  <v:oval id="Oval 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" fillcolor="window" stroked="f" strokeweight="1pt">
                    <v:fill opacity="15677f"/>
                  </v:oval>
                </v:group>
                <w10:wrap anchorx="margin"/>
              </v:group>
            </w:pict>
          </mc:Fallback>
        </mc:AlternateContent>
      </w:r>
    </w:p>
    <w:p w14:paraId="154AF0E8" w14:textId="42BB460A" w:rsidR="00A9249A" w:rsidRDefault="00A9249A" w:rsidP="00931025">
      <w:pPr>
        <w:jc w:val="center"/>
        <w:rPr>
          <w:b/>
          <w:bCs/>
          <w:u w:val="single"/>
        </w:rPr>
      </w:pPr>
    </w:p>
    <w:p w14:paraId="790D0F4D" w14:textId="77777777" w:rsidR="002962BD" w:rsidRDefault="002962BD" w:rsidP="00931025">
      <w:pPr>
        <w:jc w:val="center"/>
        <w:rPr>
          <w:b/>
          <w:bCs/>
          <w:u w:val="single"/>
        </w:rPr>
      </w:pPr>
    </w:p>
    <w:p w14:paraId="32FABF47" w14:textId="3791F726" w:rsidR="00BA35CF" w:rsidRPr="00931025" w:rsidRDefault="002962BD" w:rsidP="002962BD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Form: </w:t>
      </w:r>
      <w:r w:rsidR="00F42328">
        <w:rPr>
          <w:b/>
          <w:bCs/>
          <w:u w:val="single"/>
        </w:rPr>
        <w:t>Staff request for the a</w:t>
      </w:r>
      <w:r w:rsidR="00BA35CF" w:rsidRPr="00931025">
        <w:rPr>
          <w:b/>
          <w:bCs/>
          <w:u w:val="single"/>
        </w:rPr>
        <w:t xml:space="preserve">cquisition of </w:t>
      </w:r>
      <w:r w:rsidR="00565665" w:rsidRPr="00931025">
        <w:rPr>
          <w:b/>
          <w:bCs/>
          <w:u w:val="single"/>
        </w:rPr>
        <w:t xml:space="preserve">educational technology, devices, software, </w:t>
      </w:r>
      <w:r w:rsidR="00E57626" w:rsidRPr="00931025">
        <w:rPr>
          <w:b/>
          <w:bCs/>
          <w:u w:val="single"/>
        </w:rPr>
        <w:t>applications,</w:t>
      </w:r>
      <w:r w:rsidR="00565665" w:rsidRPr="00931025">
        <w:rPr>
          <w:b/>
          <w:bCs/>
          <w:u w:val="single"/>
        </w:rPr>
        <w:t xml:space="preserve"> or online interventions</w:t>
      </w:r>
    </w:p>
    <w:p w14:paraId="6938BF89" w14:textId="4424083F" w:rsidR="00931025" w:rsidRDefault="0086376B" w:rsidP="00A002FE">
      <w:r>
        <w:t xml:space="preserve">Name(s): </w:t>
      </w:r>
      <w:sdt>
        <w:sdtPr>
          <w:id w:val="-917170460"/>
          <w:placeholder>
            <w:docPart w:val="4162763FFF7549B39C0F6744580EF1C0"/>
          </w:placeholder>
          <w:showingPlcHdr/>
          <w:text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3444C9BF" w14:textId="615B5C55" w:rsidR="002A05E6" w:rsidRDefault="00931025" w:rsidP="00931025">
      <w:r>
        <w:t xml:space="preserve">What is the name of the </w:t>
      </w:r>
      <w:r w:rsidR="002A05E6">
        <w:t>intervention</w:t>
      </w:r>
      <w:r w:rsidR="005D08B1">
        <w:t xml:space="preserve">?  </w:t>
      </w:r>
      <w:r w:rsidR="0086376B" w:rsidRPr="0086376B">
        <w:t xml:space="preserve"> </w:t>
      </w:r>
      <w:sdt>
        <w:sdtPr>
          <w:id w:val="-1191449855"/>
          <w:placeholder>
            <w:docPart w:val="D47F6738150540CDB2AC180DFC8D5DB6"/>
          </w:placeholder>
          <w:showingPlcHdr/>
          <w:text/>
        </w:sdtPr>
        <w:sdtContent>
          <w:r w:rsidR="0086376B" w:rsidRPr="00055EFA">
            <w:rPr>
              <w:rStyle w:val="PlaceholderText"/>
            </w:rPr>
            <w:t>Click or tap here to enter text.</w:t>
          </w:r>
        </w:sdtContent>
      </w:sdt>
    </w:p>
    <w:p w14:paraId="597E92D6" w14:textId="2B81AA5C" w:rsidR="00C926E7" w:rsidRDefault="005D08B1" w:rsidP="00931025">
      <w:r>
        <w:t xml:space="preserve">State the </w:t>
      </w:r>
      <w:r w:rsidR="00972CFB">
        <w:t xml:space="preserve">upfront </w:t>
      </w:r>
      <w:r w:rsidR="00C926E7">
        <w:t xml:space="preserve">cost requested for the intervention (provide a breakdown if required): </w:t>
      </w:r>
      <w:sdt>
        <w:sdtPr>
          <w:id w:val="54362625"/>
          <w:placeholder>
            <w:docPart w:val="0ED5283BCA024053A332AD5D4BC7DD87"/>
          </w:placeholder>
          <w:showingPlcHdr/>
        </w:sdtPr>
        <w:sdtContent>
          <w:r w:rsidR="00972CFB" w:rsidRPr="00055EFA">
            <w:rPr>
              <w:rStyle w:val="PlaceholderText"/>
            </w:rPr>
            <w:t>Click or tap here to enter text.</w:t>
          </w:r>
        </w:sdtContent>
      </w:sdt>
    </w:p>
    <w:p w14:paraId="081D4A35" w14:textId="2601A53F" w:rsidR="005D08B1" w:rsidRDefault="005D08B1" w:rsidP="00931025">
      <w:r>
        <w:t>Who will be the users of this intervention (</w:t>
      </w:r>
      <w:r w:rsidR="001E5DB4">
        <w:t>e.g.,</w:t>
      </w:r>
      <w:r>
        <w:t xml:space="preserve"> staff, students)?   </w:t>
      </w:r>
      <w:sdt>
        <w:sdtPr>
          <w:id w:val="-1258746186"/>
          <w:placeholder>
            <w:docPart w:val="DefaultPlaceholder_-1854013440"/>
          </w:placeholder>
          <w:showingPlcHdr/>
          <w:text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558FB872" w14:textId="27CA212B" w:rsidR="0036762B" w:rsidRDefault="0036762B" w:rsidP="00931025">
      <w:r>
        <w:t>What is the website for the intervention?</w:t>
      </w:r>
      <w:r w:rsidR="005D08B1">
        <w:t xml:space="preserve"> </w:t>
      </w:r>
      <w:r>
        <w:t xml:space="preserve"> </w:t>
      </w:r>
      <w:sdt>
        <w:sdtPr>
          <w:id w:val="1166748630"/>
          <w:placeholder>
            <w:docPart w:val="CA9B1FADD156412CADE5976F17E10269"/>
          </w:placeholder>
          <w:showingPlcHdr/>
          <w:text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225BFC37" w14:textId="60F724A9" w:rsidR="0036762B" w:rsidRDefault="0036762B" w:rsidP="00931025">
      <w:r>
        <w:t>Include any relevant links, resources or videos explaining its use</w:t>
      </w:r>
      <w:r w:rsidR="00CF48E7">
        <w:t>:</w:t>
      </w:r>
      <w:r>
        <w:t xml:space="preserve"> </w:t>
      </w:r>
      <w:sdt>
        <w:sdtPr>
          <w:id w:val="-2120207896"/>
          <w:placeholder>
            <w:docPart w:val="F5DED684E2344C70A3D54D84B36882F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60885557" w14:textId="1AC2189D" w:rsidR="007A75C4" w:rsidRDefault="007A75C4" w:rsidP="007A75C4">
      <w:r>
        <w:t>Please provide at least two alternative interventions that could perform the same or a similar role</w:t>
      </w:r>
      <w:r w:rsidR="00CF48E7">
        <w:t>:</w:t>
      </w:r>
      <w:r>
        <w:t xml:space="preserve"> </w:t>
      </w:r>
      <w:sdt>
        <w:sdtPr>
          <w:id w:val="-307084136"/>
          <w:placeholder>
            <w:docPart w:val="E43999027F52104980A1726D02B5C1BC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2AAD51DA" w14:textId="77777777" w:rsidR="0036762B" w:rsidRDefault="0036762B" w:rsidP="00931025"/>
    <w:p w14:paraId="519934FC" w14:textId="5729F002" w:rsidR="0036762B" w:rsidRDefault="0036762B" w:rsidP="00A05FE1">
      <w:r>
        <w:rPr>
          <w:b/>
          <w:bCs/>
          <w:noProof/>
        </w:rPr>
        <w:drawing>
          <wp:anchor distT="0" distB="0" distL="114300" distR="114300" simplePos="0" relativeHeight="251662336" behindDoc="1" locked="0" layoutInCell="1" allowOverlap="1" wp14:anchorId="54C85744" wp14:editId="7718F72E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557530" cy="504825"/>
            <wp:effectExtent l="0" t="0" r="0" b="9525"/>
            <wp:wrapTight wrapText="bothSides">
              <wp:wrapPolygon edited="0">
                <wp:start x="0" y="0"/>
                <wp:lineTo x="0" y="18747"/>
                <wp:lineTo x="4428" y="21192"/>
                <wp:lineTo x="16237" y="21192"/>
                <wp:lineTo x="20665" y="18747"/>
                <wp:lineTo x="20665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04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D469F" w14:textId="209D1FAE" w:rsidR="00264DEC" w:rsidRPr="001E5DB4" w:rsidRDefault="00264DEC" w:rsidP="00A05FE1">
      <w:r w:rsidRPr="001E5DB4">
        <w:rPr>
          <w:b/>
          <w:bCs/>
        </w:rPr>
        <w:t>Scalability criteria:</w:t>
      </w:r>
    </w:p>
    <w:p w14:paraId="0D7BD2DB" w14:textId="65DB3986" w:rsidR="00264DEC" w:rsidRDefault="00264DEC" w:rsidP="00931025">
      <w:r>
        <w:t>What is the maximum number of users:</w:t>
      </w:r>
      <w:r w:rsidR="00A05FE1">
        <w:t xml:space="preserve"> </w:t>
      </w:r>
      <w:sdt>
        <w:sdtPr>
          <w:id w:val="-1330045693"/>
          <w:placeholder>
            <w:docPart w:val="3DE58E3CB192450CB065F390732371B6"/>
          </w:placeholder>
          <w:showingPlcHdr/>
          <w:text/>
        </w:sdtPr>
        <w:sdtContent>
          <w:r w:rsidR="00A05FE1" w:rsidRPr="00055EFA">
            <w:rPr>
              <w:rStyle w:val="PlaceholderText"/>
            </w:rPr>
            <w:t>Click or tap here to enter text.</w:t>
          </w:r>
        </w:sdtContent>
      </w:sdt>
    </w:p>
    <w:p w14:paraId="59D8C1BA" w14:textId="3CF4DDFE" w:rsidR="009D7DC9" w:rsidRDefault="009D7DC9" w:rsidP="00931025">
      <w:r>
        <w:t>Does this number include staff members?</w:t>
      </w:r>
      <w:r w:rsidR="0036762B">
        <w:t xml:space="preserve">   </w:t>
      </w:r>
      <w:r w:rsidR="00F74AD6">
        <w:t xml:space="preserve"> </w:t>
      </w:r>
      <w:r w:rsidR="0036762B">
        <w:t xml:space="preserve">  </w:t>
      </w:r>
      <w:r>
        <w:t xml:space="preserve"> </w:t>
      </w:r>
      <w:sdt>
        <w:sdtPr>
          <w:id w:val="-1384013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r>
        <w:tab/>
      </w:r>
      <w:sdt>
        <w:sdtPr>
          <w:id w:val="2003311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452A764D" w14:textId="4B18B3C9" w:rsidR="009D7DC9" w:rsidRDefault="009D7DC9" w:rsidP="00931025">
      <w:r>
        <w:t xml:space="preserve">Will </w:t>
      </w:r>
      <w:r w:rsidR="0036762B">
        <w:t xml:space="preserve">additional </w:t>
      </w:r>
      <w:r>
        <w:t>purchases be required for staff member use?</w:t>
      </w:r>
      <w:r w:rsidR="0036762B">
        <w:t xml:space="preserve">      </w:t>
      </w:r>
      <w:sdt>
        <w:sdtPr>
          <w:id w:val="-1358883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762B">
            <w:rPr>
              <w:rFonts w:ascii="MS Gothic" w:eastAsia="MS Gothic" w:hAnsi="MS Gothic" w:hint="eastAsia"/>
            </w:rPr>
            <w:t>☐</w:t>
          </w:r>
        </w:sdtContent>
      </w:sdt>
      <w:r w:rsidR="0036762B">
        <w:t xml:space="preserve">Yes </w:t>
      </w:r>
      <w:r w:rsidR="0036762B">
        <w:tab/>
      </w:r>
      <w:sdt>
        <w:sdtPr>
          <w:id w:val="1163286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2D2D">
            <w:rPr>
              <w:rFonts w:ascii="MS Gothic" w:eastAsia="MS Gothic" w:hAnsi="MS Gothic" w:hint="eastAsia"/>
            </w:rPr>
            <w:t>☐</w:t>
          </w:r>
        </w:sdtContent>
      </w:sdt>
      <w:r w:rsidR="0036762B">
        <w:t>No</w:t>
      </w:r>
    </w:p>
    <w:p w14:paraId="1E833E6C" w14:textId="23C78BF9" w:rsidR="009D7DC9" w:rsidRDefault="009D7DC9" w:rsidP="00931025">
      <w:r>
        <w:t xml:space="preserve">Identify </w:t>
      </w:r>
      <w:r w:rsidR="00F74AD6">
        <w:t>which resources (including costs) would</w:t>
      </w:r>
      <w:r>
        <w:t xml:space="preserve"> be required to increase this number of users</w:t>
      </w:r>
      <w:r w:rsidR="0036762B">
        <w:t xml:space="preserve">: </w:t>
      </w:r>
      <w:sdt>
        <w:sdtPr>
          <w:id w:val="6261085"/>
          <w:placeholder>
            <w:docPart w:val="B325F571A33E4E07925C0D443C3BF417"/>
          </w:placeholder>
          <w:showingPlcHdr/>
        </w:sdtPr>
        <w:sdtContent>
          <w:r w:rsidR="0036762B" w:rsidRPr="00055EFA">
            <w:rPr>
              <w:rStyle w:val="PlaceholderText"/>
            </w:rPr>
            <w:t>Click or tap here to enter text.</w:t>
          </w:r>
        </w:sdtContent>
      </w:sdt>
    </w:p>
    <w:p w14:paraId="095AA281" w14:textId="645039FA" w:rsidR="00E45D3C" w:rsidRDefault="00E45D3C" w:rsidP="00E45D3C">
      <w:r>
        <w:t xml:space="preserve">What staff or student training will be required?  </w:t>
      </w:r>
      <w:sdt>
        <w:sdtPr>
          <w:id w:val="743992094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3F80EC78" w14:textId="762B6218" w:rsidR="00E45D3C" w:rsidRDefault="00E45D3C" w:rsidP="00E45D3C">
      <w:r>
        <w:t xml:space="preserve">Name the staff members responsible for overseeing/providing this training:  </w:t>
      </w:r>
      <w:sdt>
        <w:sdtPr>
          <w:id w:val="1850214470"/>
          <w:placeholder>
            <w:docPart w:val="DefaultPlaceholder_-1854013440"/>
          </w:placeholder>
          <w:showingPlcHdr/>
          <w:text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3D07199D" w14:textId="77777777" w:rsidR="00CF48E7" w:rsidRDefault="00CF48E7" w:rsidP="00E45D3C"/>
    <w:p w14:paraId="78FBDED0" w14:textId="3C39606F" w:rsidR="0036762B" w:rsidRDefault="0036762B" w:rsidP="00931025">
      <w:r>
        <w:rPr>
          <w:noProof/>
        </w:rPr>
        <w:drawing>
          <wp:anchor distT="0" distB="0" distL="114300" distR="114300" simplePos="0" relativeHeight="251663360" behindDoc="1" locked="0" layoutInCell="1" allowOverlap="1" wp14:anchorId="1A9901D2" wp14:editId="0DC5E6E9">
            <wp:simplePos x="0" y="0"/>
            <wp:positionH relativeFrom="margin">
              <wp:align>left</wp:align>
            </wp:positionH>
            <wp:positionV relativeFrom="paragraph">
              <wp:posOffset>125095</wp:posOffset>
            </wp:positionV>
            <wp:extent cx="495300" cy="635000"/>
            <wp:effectExtent l="0" t="0" r="0" b="0"/>
            <wp:wrapTight wrapText="bothSides">
              <wp:wrapPolygon edited="0">
                <wp:start x="5815" y="0"/>
                <wp:lineTo x="0" y="2592"/>
                <wp:lineTo x="0" y="13608"/>
                <wp:lineTo x="2492" y="20736"/>
                <wp:lineTo x="4154" y="20736"/>
                <wp:lineTo x="16615" y="20736"/>
                <wp:lineTo x="18277" y="20736"/>
                <wp:lineTo x="20769" y="13608"/>
                <wp:lineTo x="20769" y="2592"/>
                <wp:lineTo x="14954" y="0"/>
                <wp:lineTo x="5815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63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A4E0DB" w14:textId="595926BD" w:rsidR="0067228B" w:rsidRDefault="0067228B" w:rsidP="00931025"/>
    <w:p w14:paraId="4759EDEA" w14:textId="39B6C422" w:rsidR="0067228B" w:rsidRPr="0036762B" w:rsidRDefault="00165F4E" w:rsidP="00931025">
      <w:pPr>
        <w:rPr>
          <w:b/>
          <w:bCs/>
        </w:rPr>
      </w:pPr>
      <w:r w:rsidRPr="0036762B">
        <w:rPr>
          <w:b/>
          <w:bCs/>
        </w:rPr>
        <w:t>Sustainability</w:t>
      </w:r>
      <w:r w:rsidR="0036762B" w:rsidRPr="0036762B">
        <w:rPr>
          <w:b/>
          <w:bCs/>
        </w:rPr>
        <w:t xml:space="preserve"> criteria</w:t>
      </w:r>
    </w:p>
    <w:p w14:paraId="5A56CE3D" w14:textId="76CC5446" w:rsidR="0036762B" w:rsidRDefault="0036762B" w:rsidP="0036762B">
      <w:r>
        <w:t xml:space="preserve">How </w:t>
      </w:r>
      <w:r w:rsidR="00F74AD6">
        <w:t xml:space="preserve">many years </w:t>
      </w:r>
      <w:r>
        <w:t>will this intervention</w:t>
      </w:r>
      <w:r w:rsidR="005D08B1">
        <w:t xml:space="preserve"> </w:t>
      </w:r>
      <w:r w:rsidR="00F74AD6">
        <w:t>last</w:t>
      </w:r>
      <w:r w:rsidR="005D08B1">
        <w:t xml:space="preserve"> (</w:t>
      </w:r>
      <w:r w:rsidR="001E5DB4">
        <w:t>e.g.,</w:t>
      </w:r>
      <w:r w:rsidR="005D08B1">
        <w:t xml:space="preserve"> current licence, subscription, device)</w:t>
      </w:r>
      <w:r w:rsidR="00F74AD6">
        <w:t xml:space="preserve">?  </w:t>
      </w:r>
      <w:sdt>
        <w:sdtPr>
          <w:id w:val="-878858707"/>
          <w:placeholder>
            <w:docPart w:val="00BA9E22FD7846A5BE95B4BC42BE999E"/>
          </w:placeholder>
          <w:showingPlcHdr/>
          <w:text/>
        </w:sdtPr>
        <w:sdtContent>
          <w:r w:rsidR="00F74AD6" w:rsidRPr="00055EFA">
            <w:rPr>
              <w:rStyle w:val="PlaceholderText"/>
            </w:rPr>
            <w:t>Click or tap here to enter text.</w:t>
          </w:r>
        </w:sdtContent>
      </w:sdt>
    </w:p>
    <w:p w14:paraId="6C5211CA" w14:textId="6D1960DE" w:rsidR="0036762B" w:rsidRDefault="00F74AD6" w:rsidP="0036762B">
      <w:r>
        <w:t xml:space="preserve">What will </w:t>
      </w:r>
      <w:r w:rsidR="00A23FF1">
        <w:t>occur</w:t>
      </w:r>
      <w:r>
        <w:t xml:space="preserve"> at the end of this </w:t>
      </w:r>
      <w:r w:rsidR="004A52C1">
        <w:t xml:space="preserve">period </w:t>
      </w:r>
      <w:r>
        <w:t>(</w:t>
      </w:r>
      <w:r w:rsidR="001E5DB4">
        <w:t>e.g.,</w:t>
      </w:r>
      <w:r>
        <w:t xml:space="preserve"> subscription renewal</w:t>
      </w:r>
      <w:r w:rsidR="004A52C1">
        <w:t xml:space="preserve"> required</w:t>
      </w:r>
      <w:r>
        <w:t>)?</w:t>
      </w:r>
      <w:r w:rsidR="00DC41AB">
        <w:t xml:space="preserve"> </w:t>
      </w:r>
      <w:r>
        <w:t xml:space="preserve"> </w:t>
      </w:r>
      <w:sdt>
        <w:sdtPr>
          <w:id w:val="-724522979"/>
          <w:placeholder>
            <w:docPart w:val="5DCB13C9B6A6479988888EA90713B6AE"/>
          </w:placeholder>
          <w:showingPlcHdr/>
          <w:text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451FB09B" w14:textId="518C8581" w:rsidR="00F74AD6" w:rsidRDefault="00C926E7" w:rsidP="0036762B">
      <w:r>
        <w:t xml:space="preserve">What are the </w:t>
      </w:r>
      <w:r w:rsidR="004A52C1">
        <w:t xml:space="preserve">expected </w:t>
      </w:r>
      <w:r w:rsidR="00972CFB">
        <w:t xml:space="preserve">recurring </w:t>
      </w:r>
      <w:r>
        <w:t>costs</w:t>
      </w:r>
      <w:r w:rsidR="00972CFB">
        <w:t xml:space="preserve"> for each extension?</w:t>
      </w:r>
      <w:r w:rsidR="00DC41AB">
        <w:t xml:space="preserve"> </w:t>
      </w:r>
      <w:r w:rsidR="00972CFB">
        <w:t xml:space="preserve"> </w:t>
      </w:r>
      <w:sdt>
        <w:sdtPr>
          <w:id w:val="-1848476912"/>
          <w:placeholder>
            <w:docPart w:val="41CE307476B240BA919198D3ECDDA1F9"/>
          </w:placeholder>
          <w:showingPlcHdr/>
          <w:text/>
        </w:sdtPr>
        <w:sdtContent>
          <w:r w:rsidR="00972CFB" w:rsidRPr="00055EFA">
            <w:rPr>
              <w:rStyle w:val="PlaceholderText"/>
            </w:rPr>
            <w:t>Click or tap here to enter text.</w:t>
          </w:r>
        </w:sdtContent>
      </w:sdt>
    </w:p>
    <w:p w14:paraId="67F771AA" w14:textId="7B22903E" w:rsidR="004A52C1" w:rsidRPr="0036762B" w:rsidRDefault="004A52C1" w:rsidP="004A52C1">
      <w:r>
        <w:lastRenderedPageBreak/>
        <w:t>What will need to be considered prior to requesting this extension (</w:t>
      </w:r>
      <w:r w:rsidR="001E5DB4">
        <w:t>e.g.,</w:t>
      </w:r>
      <w:r>
        <w:t xml:space="preserve"> successful trial)?</w:t>
      </w:r>
      <w:r w:rsidR="001D048F">
        <w:t xml:space="preserve"> </w:t>
      </w:r>
      <w:sdt>
        <w:sdtPr>
          <w:id w:val="1496537033"/>
          <w:placeholder>
            <w:docPart w:val="DefaultPlaceholder_-1854013440"/>
          </w:placeholder>
          <w:showingPlcHdr/>
        </w:sdtPr>
        <w:sdtContent>
          <w:r w:rsidR="001D048F" w:rsidRPr="00055EFA">
            <w:rPr>
              <w:rStyle w:val="PlaceholderText"/>
            </w:rPr>
            <w:t>Click or tap here to enter text.</w:t>
          </w:r>
        </w:sdtContent>
      </w:sdt>
    </w:p>
    <w:p w14:paraId="6E8C5CC3" w14:textId="1B4AB57E" w:rsidR="00DC41AB" w:rsidRDefault="00DC41AB" w:rsidP="0036762B">
      <w:r>
        <w:t xml:space="preserve">What resources will be required for its upkeep?  </w:t>
      </w:r>
      <w:sdt>
        <w:sdtPr>
          <w:id w:val="507185317"/>
          <w:placeholder>
            <w:docPart w:val="D4D132037C2741D1A44B9F576BFFF16A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334A85C0" w14:textId="2F62E97E" w:rsidR="00165F4E" w:rsidRPr="00165F4E" w:rsidRDefault="001D048F" w:rsidP="00DC41AB">
      <w:r>
        <w:rPr>
          <w:lang w:val="en-US"/>
        </w:rPr>
        <w:t>Is</w:t>
      </w:r>
      <w:r w:rsidR="009B4EE5">
        <w:rPr>
          <w:lang w:val="en-US"/>
        </w:rPr>
        <w:t xml:space="preserve"> it</w:t>
      </w:r>
      <w:r>
        <w:rPr>
          <w:lang w:val="en-US"/>
        </w:rPr>
        <w:t xml:space="preserve"> expected that </w:t>
      </w:r>
      <w:r w:rsidR="00D51692">
        <w:rPr>
          <w:lang w:val="en-US"/>
        </w:rPr>
        <w:t xml:space="preserve">the general </w:t>
      </w:r>
      <w:r>
        <w:rPr>
          <w:lang w:val="en-US"/>
        </w:rPr>
        <w:t xml:space="preserve">staff </w:t>
      </w:r>
      <w:r w:rsidR="00D51692">
        <w:rPr>
          <w:lang w:val="en-US"/>
        </w:rPr>
        <w:t xml:space="preserve">or student body will be </w:t>
      </w:r>
      <w:r>
        <w:rPr>
          <w:lang w:val="en-US"/>
        </w:rPr>
        <w:t xml:space="preserve">motivated to </w:t>
      </w:r>
      <w:r w:rsidR="00165F4E" w:rsidRPr="00165F4E">
        <w:rPr>
          <w:lang w:val="en-US"/>
        </w:rPr>
        <w:t xml:space="preserve">continue using </w:t>
      </w:r>
      <w:r>
        <w:rPr>
          <w:lang w:val="en-US"/>
        </w:rPr>
        <w:t xml:space="preserve">this </w:t>
      </w:r>
      <w:r w:rsidR="00D51692">
        <w:rPr>
          <w:lang w:val="en-US"/>
        </w:rPr>
        <w:t xml:space="preserve">intervention </w:t>
      </w:r>
      <w:r w:rsidR="00165F4E" w:rsidRPr="00165F4E">
        <w:rPr>
          <w:lang w:val="en-US"/>
        </w:rPr>
        <w:t>over the long-term</w:t>
      </w:r>
      <w:r>
        <w:rPr>
          <w:lang w:val="en-US"/>
        </w:rPr>
        <w:t>? Explain how this will be achieved</w:t>
      </w:r>
      <w:r w:rsidR="00CF48E7">
        <w:rPr>
          <w:lang w:val="en-US"/>
        </w:rPr>
        <w:t>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1681236811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4CF9E413" w14:textId="0D810316" w:rsidR="00165F4E" w:rsidRDefault="00745D52" w:rsidP="00745D52">
      <w:pPr>
        <w:rPr>
          <w:lang w:val="en-US"/>
        </w:rPr>
      </w:pPr>
      <w:r>
        <w:t xml:space="preserve">Identify the impacts </w:t>
      </w:r>
      <w:r w:rsidR="00165F4E" w:rsidRPr="00165F4E">
        <w:rPr>
          <w:lang w:val="en-US"/>
        </w:rPr>
        <w:t>on the environment</w:t>
      </w:r>
      <w:r>
        <w:rPr>
          <w:lang w:val="en-US"/>
        </w:rPr>
        <w:t xml:space="preserve"> from this intervention over the long-term (e.g., physical devices disposal, power consumption, batteries)</w:t>
      </w:r>
      <w:r w:rsidR="00CF48E7">
        <w:rPr>
          <w:lang w:val="en-US"/>
        </w:rPr>
        <w:t>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1889377037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69C806D6" w14:textId="77777777" w:rsidR="00CF48E7" w:rsidRPr="00165F4E" w:rsidRDefault="00CF48E7" w:rsidP="00745D52"/>
    <w:p w14:paraId="6C1FAB26" w14:textId="00355520" w:rsidR="0067228B" w:rsidRDefault="00B16170" w:rsidP="00931025">
      <w:r w:rsidRPr="00B16170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A2C3ED2" wp14:editId="6953A295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514350" cy="514350"/>
                <wp:effectExtent l="0" t="0" r="19050" b="19050"/>
                <wp:wrapTight wrapText="bothSides">
                  <wp:wrapPolygon edited="0">
                    <wp:start x="5600" y="0"/>
                    <wp:lineTo x="0" y="4000"/>
                    <wp:lineTo x="0" y="17600"/>
                    <wp:lineTo x="5600" y="21600"/>
                    <wp:lineTo x="16000" y="21600"/>
                    <wp:lineTo x="21600" y="17600"/>
                    <wp:lineTo x="21600" y="4000"/>
                    <wp:lineTo x="16000" y="0"/>
                    <wp:lineTo x="5600" y="0"/>
                  </wp:wrapPolygon>
                </wp:wrapTight>
                <wp:docPr id="16" name="Freeform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514350" cy="514350"/>
                        </a:xfrm>
                        <a:custGeom>
                          <a:avLst/>
                          <a:gdLst>
                            <a:gd name="T0" fmla="*/ 2147483646 w 55"/>
                            <a:gd name="T1" fmla="*/ 2147483646 h 55"/>
                            <a:gd name="T2" fmla="*/ 0 w 55"/>
                            <a:gd name="T3" fmla="*/ 2147483646 h 55"/>
                            <a:gd name="T4" fmla="*/ 2147483646 w 55"/>
                            <a:gd name="T5" fmla="*/ 0 h 55"/>
                            <a:gd name="T6" fmla="*/ 2147483646 w 55"/>
                            <a:gd name="T7" fmla="*/ 2147483646 h 55"/>
                            <a:gd name="T8" fmla="*/ 2147483646 w 55"/>
                            <a:gd name="T9" fmla="*/ 2147483646 h 55"/>
                            <a:gd name="T10" fmla="*/ 2147483646 w 55"/>
                            <a:gd name="T11" fmla="*/ 2147483646 h 55"/>
                            <a:gd name="T12" fmla="*/ 2147483646 w 55"/>
                            <a:gd name="T13" fmla="*/ 2147483646 h 55"/>
                            <a:gd name="T14" fmla="*/ 2147483646 w 55"/>
                            <a:gd name="T15" fmla="*/ 2147483646 h 55"/>
                            <a:gd name="T16" fmla="*/ 2147483646 w 55"/>
                            <a:gd name="T17" fmla="*/ 2147483646 h 55"/>
                            <a:gd name="T18" fmla="*/ 2147483646 w 55"/>
                            <a:gd name="T19" fmla="*/ 2147483646 h 55"/>
                            <a:gd name="T20" fmla="*/ 2147483646 w 55"/>
                            <a:gd name="T21" fmla="*/ 2147483646 h 55"/>
                            <a:gd name="T22" fmla="*/ 2147483646 w 55"/>
                            <a:gd name="T23" fmla="*/ 2147483646 h 55"/>
                            <a:gd name="T24" fmla="*/ 2147483646 w 55"/>
                            <a:gd name="T25" fmla="*/ 2147483646 h 55"/>
                            <a:gd name="T26" fmla="*/ 2147483646 w 55"/>
                            <a:gd name="T27" fmla="*/ 2147483646 h 55"/>
                            <a:gd name="T28" fmla="*/ 2147483646 w 55"/>
                            <a:gd name="T29" fmla="*/ 2147483646 h 55"/>
                            <a:gd name="T30" fmla="*/ 2147483646 w 55"/>
                            <a:gd name="T31" fmla="*/ 2147483646 h 55"/>
                            <a:gd name="T32" fmla="*/ 2147483646 w 55"/>
                            <a:gd name="T33" fmla="*/ 2147483646 h 55"/>
                            <a:gd name="T34" fmla="*/ 2147483646 w 55"/>
                            <a:gd name="T35" fmla="*/ 2147483646 h 55"/>
                            <a:gd name="T36" fmla="*/ 2147483646 w 55"/>
                            <a:gd name="T37" fmla="*/ 2147483646 h 55"/>
                            <a:gd name="T38" fmla="*/ 2147483646 w 55"/>
                            <a:gd name="T39" fmla="*/ 2147483646 h 55"/>
                            <a:gd name="T40" fmla="*/ 2147483646 w 55"/>
                            <a:gd name="T41" fmla="*/ 2147483646 h 55"/>
                            <a:gd name="T42" fmla="*/ 2147483646 w 55"/>
                            <a:gd name="T43" fmla="*/ 2147483646 h 55"/>
                            <a:gd name="T44" fmla="*/ 2147483646 w 55"/>
                            <a:gd name="T45" fmla="*/ 2147483646 h 55"/>
                            <a:gd name="T46" fmla="*/ 2147483646 w 55"/>
                            <a:gd name="T47" fmla="*/ 2147483646 h 55"/>
                            <a:gd name="T48" fmla="*/ 2147483646 w 55"/>
                            <a:gd name="T49" fmla="*/ 2147483646 h 55"/>
                            <a:gd name="T50" fmla="*/ 2147483646 w 55"/>
                            <a:gd name="T51" fmla="*/ 2147483646 h 55"/>
                            <a:gd name="T52" fmla="*/ 2147483646 w 55"/>
                            <a:gd name="T53" fmla="*/ 2147483646 h 55"/>
                            <a:gd name="T54" fmla="*/ 2147483646 w 55"/>
                            <a:gd name="T55" fmla="*/ 2147483646 h 55"/>
                            <a:gd name="T56" fmla="*/ 2147483646 w 55"/>
                            <a:gd name="T57" fmla="*/ 2147483646 h 55"/>
                            <a:gd name="T58" fmla="*/ 2147483646 w 55"/>
                            <a:gd name="T59" fmla="*/ 2147483646 h 55"/>
                            <a:gd name="T60" fmla="*/ 2147483646 w 55"/>
                            <a:gd name="T61" fmla="*/ 2147483646 h 55"/>
                            <a:gd name="T62" fmla="*/ 2147483646 w 55"/>
                            <a:gd name="T63" fmla="*/ 2147483646 h 55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</a:gdLst>
                          <a:ahLst/>
                          <a:cxnLst>
                            <a:cxn ang="T64">
                              <a:pos x="T0" y="T1"/>
                            </a:cxn>
                            <a:cxn ang="T65">
                              <a:pos x="T2" y="T3"/>
                            </a:cxn>
                            <a:cxn ang="T66">
                              <a:pos x="T4" y="T5"/>
                            </a:cxn>
                            <a:cxn ang="T67">
                              <a:pos x="T6" y="T7"/>
                            </a:cxn>
                            <a:cxn ang="T68">
                              <a:pos x="T8" y="T9"/>
                            </a:cxn>
                            <a:cxn ang="T69">
                              <a:pos x="T10" y="T11"/>
                            </a:cxn>
                            <a:cxn ang="T70">
                              <a:pos x="T12" y="T13"/>
                            </a:cxn>
                            <a:cxn ang="T71">
                              <a:pos x="T14" y="T15"/>
                            </a:cxn>
                            <a:cxn ang="T72">
                              <a:pos x="T16" y="T17"/>
                            </a:cxn>
                            <a:cxn ang="T73">
                              <a:pos x="T18" y="T19"/>
                            </a:cxn>
                            <a:cxn ang="T74">
                              <a:pos x="T20" y="T21"/>
                            </a:cxn>
                            <a:cxn ang="T75">
                              <a:pos x="T22" y="T23"/>
                            </a:cxn>
                            <a:cxn ang="T76">
                              <a:pos x="T24" y="T25"/>
                            </a:cxn>
                            <a:cxn ang="T77">
                              <a:pos x="T26" y="T27"/>
                            </a:cxn>
                            <a:cxn ang="T78">
                              <a:pos x="T28" y="T29"/>
                            </a:cxn>
                            <a:cxn ang="T79">
                              <a:pos x="T30" y="T31"/>
                            </a:cxn>
                            <a:cxn ang="T80">
                              <a:pos x="T32" y="T33"/>
                            </a:cxn>
                            <a:cxn ang="T81">
                              <a:pos x="T34" y="T35"/>
                            </a:cxn>
                            <a:cxn ang="T82">
                              <a:pos x="T36" y="T37"/>
                            </a:cxn>
                            <a:cxn ang="T83">
                              <a:pos x="T38" y="T39"/>
                            </a:cxn>
                            <a:cxn ang="T84">
                              <a:pos x="T40" y="T41"/>
                            </a:cxn>
                            <a:cxn ang="T85">
                              <a:pos x="T42" y="T43"/>
                            </a:cxn>
                            <a:cxn ang="T86">
                              <a:pos x="T44" y="T45"/>
                            </a:cxn>
                            <a:cxn ang="T87">
                              <a:pos x="T46" y="T47"/>
                            </a:cxn>
                            <a:cxn ang="T88">
                              <a:pos x="T48" y="T49"/>
                            </a:cxn>
                            <a:cxn ang="T89">
                              <a:pos x="T50" y="T51"/>
                            </a:cxn>
                            <a:cxn ang="T90">
                              <a:pos x="T52" y="T53"/>
                            </a:cxn>
                            <a:cxn ang="T91">
                              <a:pos x="T54" y="T55"/>
                            </a:cxn>
                            <a:cxn ang="T92">
                              <a:pos x="T56" y="T57"/>
                            </a:cxn>
                            <a:cxn ang="T93">
                              <a:pos x="T58" y="T59"/>
                            </a:cxn>
                            <a:cxn ang="T94">
                              <a:pos x="T60" y="T61"/>
                            </a:cxn>
                            <a:cxn ang="T95">
                              <a:pos x="T62" y="T63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27" y="55"/>
                              </a:moveTo>
                              <a:cubicBezTo>
                                <a:pt x="12" y="55"/>
                                <a:pt x="0" y="42"/>
                                <a:pt x="0" y="27"/>
                              </a:cubicBezTo>
                              <a:cubicBezTo>
                                <a:pt x="0" y="12"/>
                                <a:pt x="12" y="0"/>
                                <a:pt x="27" y="0"/>
                              </a:cubicBezTo>
                              <a:cubicBezTo>
                                <a:pt x="42" y="0"/>
                                <a:pt x="55" y="12"/>
                                <a:pt x="55" y="27"/>
                              </a:cubicBezTo>
                              <a:cubicBezTo>
                                <a:pt x="55" y="42"/>
                                <a:pt x="42" y="55"/>
                                <a:pt x="27" y="55"/>
                              </a:cubicBezTo>
                              <a:close/>
                              <a:moveTo>
                                <a:pt x="36" y="39"/>
                              </a:moveTo>
                              <a:cubicBezTo>
                                <a:pt x="36" y="38"/>
                                <a:pt x="36" y="37"/>
                                <a:pt x="35" y="37"/>
                              </a:cubicBezTo>
                              <a:cubicBezTo>
                                <a:pt x="32" y="37"/>
                                <a:pt x="32" y="37"/>
                                <a:pt x="32" y="37"/>
                              </a:cubicBezTo>
                              <a:cubicBezTo>
                                <a:pt x="32" y="19"/>
                                <a:pt x="32" y="19"/>
                                <a:pt x="32" y="19"/>
                              </a:cubicBezTo>
                              <a:cubicBezTo>
                                <a:pt x="32" y="19"/>
                                <a:pt x="31" y="18"/>
                                <a:pt x="31" y="18"/>
                              </a:cubicBezTo>
                              <a:cubicBezTo>
                                <a:pt x="19" y="18"/>
                                <a:pt x="19" y="18"/>
                                <a:pt x="19" y="18"/>
                              </a:cubicBezTo>
                              <a:cubicBezTo>
                                <a:pt x="19" y="18"/>
                                <a:pt x="18" y="19"/>
                                <a:pt x="18" y="19"/>
                              </a:cubicBezTo>
                              <a:cubicBezTo>
                                <a:pt x="18" y="25"/>
                                <a:pt x="18" y="25"/>
                                <a:pt x="18" y="25"/>
                              </a:cubicBezTo>
                              <a:cubicBezTo>
                                <a:pt x="18" y="26"/>
                                <a:pt x="19" y="26"/>
                                <a:pt x="19" y="26"/>
                              </a:cubicBezTo>
                              <a:cubicBezTo>
                                <a:pt x="23" y="26"/>
                                <a:pt x="23" y="26"/>
                                <a:pt x="23" y="26"/>
                              </a:cubicBezTo>
                              <a:cubicBezTo>
                                <a:pt x="23" y="37"/>
                                <a:pt x="23" y="37"/>
                                <a:pt x="23" y="37"/>
                              </a:cubicBezTo>
                              <a:cubicBezTo>
                                <a:pt x="19" y="37"/>
                                <a:pt x="19" y="37"/>
                                <a:pt x="19" y="37"/>
                              </a:cubicBezTo>
                              <a:cubicBezTo>
                                <a:pt x="19" y="37"/>
                                <a:pt x="18" y="38"/>
                                <a:pt x="18" y="39"/>
                              </a:cubicBezTo>
                              <a:cubicBezTo>
                                <a:pt x="18" y="44"/>
                                <a:pt x="18" y="44"/>
                                <a:pt x="18" y="44"/>
                              </a:cubicBezTo>
                              <a:cubicBezTo>
                                <a:pt x="18" y="45"/>
                                <a:pt x="19" y="45"/>
                                <a:pt x="19" y="45"/>
                              </a:cubicBezTo>
                              <a:cubicBezTo>
                                <a:pt x="35" y="45"/>
                                <a:pt x="35" y="45"/>
                                <a:pt x="35" y="45"/>
                              </a:cubicBezTo>
                              <a:cubicBezTo>
                                <a:pt x="36" y="45"/>
                                <a:pt x="36" y="45"/>
                                <a:pt x="36" y="44"/>
                              </a:cubicBezTo>
                              <a:lnTo>
                                <a:pt x="36" y="39"/>
                              </a:lnTo>
                              <a:close/>
                              <a:moveTo>
                                <a:pt x="32" y="7"/>
                              </a:moveTo>
                              <a:cubicBezTo>
                                <a:pt x="32" y="6"/>
                                <a:pt x="31" y="5"/>
                                <a:pt x="31" y="5"/>
                              </a:cubicBezTo>
                              <a:cubicBezTo>
                                <a:pt x="24" y="5"/>
                                <a:pt x="24" y="5"/>
                                <a:pt x="24" y="5"/>
                              </a:cubicBezTo>
                              <a:cubicBezTo>
                                <a:pt x="23" y="5"/>
                                <a:pt x="23" y="6"/>
                                <a:pt x="23" y="7"/>
                              </a:cubicBezTo>
                              <a:cubicBezTo>
                                <a:pt x="23" y="12"/>
                                <a:pt x="23" y="12"/>
                                <a:pt x="23" y="12"/>
                              </a:cubicBezTo>
                              <a:cubicBezTo>
                                <a:pt x="23" y="13"/>
                                <a:pt x="23" y="13"/>
                                <a:pt x="24" y="13"/>
                              </a:cubicBezTo>
                              <a:cubicBezTo>
                                <a:pt x="31" y="13"/>
                                <a:pt x="31" y="13"/>
                                <a:pt x="31" y="13"/>
                              </a:cubicBezTo>
                              <a:cubicBezTo>
                                <a:pt x="31" y="13"/>
                                <a:pt x="32" y="13"/>
                                <a:pt x="32" y="12"/>
                              </a:cubicBezTo>
                              <a:lnTo>
                                <a:pt x="32" y="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25A38"/>
                        </a:solidFill>
                        <a:ln w="9525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BE50D" id="Freeform 109" o:spid="_x0000_s1026" style="position:absolute;margin-left:0;margin-top:1.05pt;width:40.5pt;height:40.5pt;z-index:-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" path="m27,55c12,55,,42,,27,,12,12,,27,,42,,55,12,55,27,55,42,42,55,27,55xm36,39v,-1,,-2,-1,-2c32,37,32,37,32,37v,-18,,-18,,-18c32,19,31,18,31,18v-12,,-12,,-12,c19,18,18,19,18,19v,6,,6,,6c18,26,19,26,19,26v4,,4,,4,c23,37,23,37,23,37v-4,,-4,,-4,c19,37,18,38,18,39v,5,,5,,5c18,45,19,45,19,45v16,,16,,16,c36,45,36,45,36,44r,-5xm32,7c32,6,31,5,31,5v-7,,-7,,-7,c23,5,23,6,23,7v,5,,5,,5c23,13,23,13,24,13v7,,7,,7,c31,13,32,13,32,12r,-5xe" fillcolor="#b25a38" strokecolor="black [3213]">
                <v:path arrowok="t" o:connecttype="custom" o:connectlocs="2147483646,2147483646;0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"/>
                <o:lock v:ext="edit" verticies="t"/>
                <w10:wrap type="tight" anchorx="margin"/>
              </v:shape>
            </w:pict>
          </mc:Fallback>
        </mc:AlternateContent>
      </w:r>
    </w:p>
    <w:p w14:paraId="5CD013C8" w14:textId="0A8EB023" w:rsidR="0067228B" w:rsidRPr="0067228B" w:rsidRDefault="0067228B" w:rsidP="0067228B">
      <w:pPr>
        <w:rPr>
          <w:b/>
          <w:bCs/>
        </w:rPr>
      </w:pPr>
      <w:r w:rsidRPr="00B16170">
        <w:rPr>
          <w:b/>
          <w:bCs/>
        </w:rPr>
        <w:t xml:space="preserve">Serviceability </w:t>
      </w:r>
      <w:r w:rsidR="00B16170" w:rsidRPr="00B16170">
        <w:rPr>
          <w:b/>
          <w:bCs/>
          <w:lang w:val="en-US"/>
        </w:rPr>
        <w:t>criteria</w:t>
      </w:r>
      <w:r w:rsidRPr="0067228B">
        <w:rPr>
          <w:b/>
          <w:bCs/>
          <w:lang w:val="en-US"/>
        </w:rPr>
        <w:t>:</w:t>
      </w:r>
    </w:p>
    <w:p w14:paraId="3593CEED" w14:textId="3A92EE56" w:rsidR="0067228B" w:rsidRDefault="00B16170" w:rsidP="00B16170">
      <w:pPr>
        <w:rPr>
          <w:lang w:val="en-US"/>
        </w:rPr>
      </w:pPr>
      <w:r>
        <w:rPr>
          <w:lang w:val="en-US"/>
        </w:rPr>
        <w:t xml:space="preserve">How easy is it to edit the intervention’s content, transfer between staff/curricula, customize? </w:t>
      </w:r>
      <w:sdt>
        <w:sdtPr>
          <w:rPr>
            <w:lang w:val="en-US"/>
          </w:rPr>
          <w:id w:val="1848451377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31CE1AE1" w14:textId="3E87B034" w:rsidR="00B16170" w:rsidRDefault="00B16170" w:rsidP="00B16170">
      <w:pPr>
        <w:rPr>
          <w:lang w:val="en-US"/>
        </w:rPr>
      </w:pPr>
      <w:r>
        <w:rPr>
          <w:lang w:val="en-US"/>
        </w:rPr>
        <w:t>How many hours would it take to prepare and roll-out a lesson</w:t>
      </w:r>
      <w:r w:rsidR="00A23FF1">
        <w:rPr>
          <w:lang w:val="en-US"/>
        </w:rPr>
        <w:t>/content</w:t>
      </w:r>
      <w:r>
        <w:rPr>
          <w:lang w:val="en-US"/>
        </w:rPr>
        <w:t xml:space="preserve"> using this intervention? </w:t>
      </w:r>
      <w:sdt>
        <w:sdtPr>
          <w:rPr>
            <w:lang w:val="en-US"/>
          </w:rPr>
          <w:id w:val="-580444799"/>
          <w:placeholder>
            <w:docPart w:val="DefaultPlaceholder_-1854013440"/>
          </w:placeholder>
          <w:showingPlcHdr/>
          <w:text/>
        </w:sdtPr>
        <w:sdtContent>
          <w:r w:rsidR="00220FBB" w:rsidRPr="00055EFA">
            <w:rPr>
              <w:rStyle w:val="PlaceholderText"/>
            </w:rPr>
            <w:t>Click or tap here to enter text.</w:t>
          </w:r>
        </w:sdtContent>
      </w:sdt>
    </w:p>
    <w:p w14:paraId="3AA990DE" w14:textId="6AECC256" w:rsidR="0067228B" w:rsidRDefault="00220FBB" w:rsidP="00B16170">
      <w:r>
        <w:t xml:space="preserve">Which staff members will be responsible for overseeing technical support for this intervention? </w:t>
      </w:r>
      <w:sdt>
        <w:sdtPr>
          <w:id w:val="-2110183402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2825A06E" w14:textId="64CC74B6" w:rsidR="00354AF0" w:rsidRDefault="00354AF0" w:rsidP="00354AF0">
      <w:pPr>
        <w:rPr>
          <w:lang w:val="en-US"/>
        </w:rPr>
      </w:pPr>
      <w:r>
        <w:rPr>
          <w:lang w:val="en-US"/>
        </w:rPr>
        <w:t>Identify foreseeable technical difficulties with the intervention</w:t>
      </w:r>
      <w:r w:rsidR="00977175">
        <w:rPr>
          <w:lang w:val="en-US"/>
        </w:rPr>
        <w:t>.</w:t>
      </w:r>
      <w:r>
        <w:rPr>
          <w:lang w:val="en-US"/>
        </w:rPr>
        <w:t xml:space="preserve">  </w:t>
      </w:r>
      <w:sdt>
        <w:sdtPr>
          <w:rPr>
            <w:lang w:val="en-US"/>
          </w:rPr>
          <w:id w:val="823086912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17E85A00" w14:textId="73F6E753" w:rsidR="0067228B" w:rsidRPr="0067228B" w:rsidRDefault="00354AF0" w:rsidP="00B16170">
      <w:r>
        <w:t xml:space="preserve">Provide details for who users </w:t>
      </w:r>
      <w:r w:rsidR="00220FBB">
        <w:t xml:space="preserve">will contact </w:t>
      </w:r>
      <w:r w:rsidR="000F5550">
        <w:t>regarding</w:t>
      </w:r>
      <w:r w:rsidR="00220FBB">
        <w:t xml:space="preserve"> issues </w:t>
      </w:r>
      <w:r w:rsidR="000F5550">
        <w:t xml:space="preserve">with </w:t>
      </w:r>
      <w:r w:rsidR="00220FBB">
        <w:t xml:space="preserve">the intervention (e.g. login difficulties, </w:t>
      </w:r>
      <w:r w:rsidR="001D6762">
        <w:t>device malfunction)</w:t>
      </w:r>
      <w:r>
        <w:t xml:space="preserve">. </w:t>
      </w:r>
      <w:sdt>
        <w:sdtPr>
          <w:id w:val="-1970043122"/>
          <w:placeholder>
            <w:docPart w:val="DefaultPlaceholder_-1854013440"/>
          </w:placeholder>
          <w:showingPlcHdr/>
          <w:text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17DBD187" w14:textId="3D8BDD0C" w:rsidR="00354AF0" w:rsidRDefault="00354AF0" w:rsidP="00354AF0">
      <w:pPr>
        <w:rPr>
          <w:lang w:val="en-US"/>
        </w:rPr>
      </w:pPr>
      <w:r>
        <w:rPr>
          <w:lang w:val="en-US"/>
        </w:rPr>
        <w:t xml:space="preserve">After its initial use, what is involved in improving the intervention for future cohorts, and adapting the intervention based on user feedback?  </w:t>
      </w:r>
      <w:sdt>
        <w:sdtPr>
          <w:rPr>
            <w:lang w:val="en-US"/>
          </w:rPr>
          <w:id w:val="2071760621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51E9AD13" w14:textId="10D9FE62" w:rsidR="0067228B" w:rsidRPr="0067228B" w:rsidRDefault="00354AF0" w:rsidP="00354AF0">
      <w:r>
        <w:rPr>
          <w:lang w:val="en-US"/>
        </w:rPr>
        <w:t xml:space="preserve">What </w:t>
      </w:r>
      <w:r w:rsidR="0067228B" w:rsidRPr="0067228B">
        <w:rPr>
          <w:lang w:val="en-US"/>
        </w:rPr>
        <w:t xml:space="preserve">updates </w:t>
      </w:r>
      <w:r>
        <w:rPr>
          <w:lang w:val="en-US"/>
        </w:rPr>
        <w:t xml:space="preserve">will </w:t>
      </w:r>
      <w:r w:rsidR="0067228B" w:rsidRPr="0067228B">
        <w:rPr>
          <w:lang w:val="en-US"/>
        </w:rPr>
        <w:t>be needed</w:t>
      </w:r>
      <w:r>
        <w:rPr>
          <w:lang w:val="en-US"/>
        </w:rPr>
        <w:t xml:space="preserve"> in the future (e.g., downloadable patches</w:t>
      </w:r>
      <w:r w:rsidR="00AC0842">
        <w:rPr>
          <w:lang w:val="en-US"/>
        </w:rPr>
        <w:t xml:space="preserve">, new batteries, </w:t>
      </w:r>
      <w:r>
        <w:rPr>
          <w:lang w:val="en-US"/>
        </w:rPr>
        <w:t xml:space="preserve">firmware)? </w:t>
      </w:r>
      <w:sdt>
        <w:sdtPr>
          <w:rPr>
            <w:lang w:val="en-US"/>
          </w:rPr>
          <w:id w:val="-816026068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7E41F090" w14:textId="526EA532" w:rsidR="00354AF0" w:rsidRDefault="00354AF0" w:rsidP="00354AF0">
      <w:pPr>
        <w:tabs>
          <w:tab w:val="num" w:pos="720"/>
        </w:tabs>
        <w:rPr>
          <w:lang w:val="en-US"/>
        </w:rPr>
      </w:pPr>
      <w:r>
        <w:rPr>
          <w:lang w:val="en-US"/>
        </w:rPr>
        <w:t xml:space="preserve">What </w:t>
      </w:r>
      <w:r w:rsidR="0067228B" w:rsidRPr="0067228B">
        <w:rPr>
          <w:lang w:val="en-US"/>
        </w:rPr>
        <w:t xml:space="preserve">support </w:t>
      </w:r>
      <w:r>
        <w:rPr>
          <w:lang w:val="en-US"/>
        </w:rPr>
        <w:t xml:space="preserve">is expected to be required for the use (include support required for each session it is in-use, over the short-term, and over the potential long-term)?  </w:t>
      </w:r>
      <w:sdt>
        <w:sdtPr>
          <w:rPr>
            <w:lang w:val="en-US"/>
          </w:rPr>
          <w:id w:val="379293022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2C5ACF1C" w14:textId="5E9DBBEE" w:rsidR="0067228B" w:rsidRDefault="00354AF0" w:rsidP="00354AF0">
      <w:pPr>
        <w:tabs>
          <w:tab w:val="num" w:pos="720"/>
        </w:tabs>
        <w:rPr>
          <w:lang w:val="en-US"/>
        </w:rPr>
      </w:pPr>
      <w:r>
        <w:rPr>
          <w:lang w:val="en-US"/>
        </w:rPr>
        <w:t xml:space="preserve">What </w:t>
      </w:r>
      <w:r w:rsidR="0067228B" w:rsidRPr="0067228B">
        <w:rPr>
          <w:lang w:val="en-US"/>
        </w:rPr>
        <w:t xml:space="preserve">expertise </w:t>
      </w:r>
      <w:r>
        <w:rPr>
          <w:lang w:val="en-US"/>
        </w:rPr>
        <w:t xml:space="preserve">will be </w:t>
      </w:r>
      <w:r w:rsidR="0067228B" w:rsidRPr="0067228B">
        <w:rPr>
          <w:lang w:val="en-US"/>
        </w:rPr>
        <w:t>required to service and maintain the intervention</w:t>
      </w:r>
      <w:r>
        <w:rPr>
          <w:lang w:val="en-US"/>
        </w:rPr>
        <w:t xml:space="preserve"> (</w:t>
      </w:r>
      <w:r w:rsidR="00940EAA">
        <w:rPr>
          <w:lang w:val="en-US"/>
        </w:rPr>
        <w:t>e.g.,</w:t>
      </w:r>
      <w:r>
        <w:rPr>
          <w:lang w:val="en-US"/>
        </w:rPr>
        <w:t xml:space="preserve"> IT-trained personnel, general staff members)</w:t>
      </w:r>
      <w:r w:rsidR="00940EAA">
        <w:rPr>
          <w:lang w:val="en-US"/>
        </w:rPr>
        <w:t>?</w:t>
      </w:r>
      <w:r>
        <w:rPr>
          <w:lang w:val="en-US"/>
        </w:rPr>
        <w:t xml:space="preserve">  </w:t>
      </w:r>
      <w:sdt>
        <w:sdtPr>
          <w:rPr>
            <w:lang w:val="en-US"/>
          </w:rPr>
          <w:id w:val="268434757"/>
          <w:placeholder>
            <w:docPart w:val="DefaultPlaceholder_-1854013440"/>
          </w:placeholder>
          <w:showingPlcHdr/>
        </w:sdtPr>
        <w:sdtContent>
          <w:r w:rsidRPr="00055EFA">
            <w:rPr>
              <w:rStyle w:val="PlaceholderText"/>
            </w:rPr>
            <w:t>Click or tap here to enter text.</w:t>
          </w:r>
        </w:sdtContent>
      </w:sdt>
    </w:p>
    <w:p w14:paraId="51B778F5" w14:textId="4D9CF0BB" w:rsidR="0067228B" w:rsidRPr="0067228B" w:rsidRDefault="00354AF0" w:rsidP="00354AF0">
      <w:pPr>
        <w:tabs>
          <w:tab w:val="num" w:pos="720"/>
        </w:tabs>
      </w:pPr>
      <w:r>
        <w:rPr>
          <w:lang w:val="en-US"/>
        </w:rPr>
        <w:t>Which staff members will have administrative access, or an ability to edit/unlock/</w:t>
      </w:r>
      <w:r w:rsidR="00F42328">
        <w:rPr>
          <w:lang w:val="en-US"/>
        </w:rPr>
        <w:t xml:space="preserve">review the intervention at the highest level?  </w:t>
      </w:r>
      <w:sdt>
        <w:sdtPr>
          <w:rPr>
            <w:lang w:val="en-US"/>
          </w:rPr>
          <w:id w:val="585660133"/>
          <w:placeholder>
            <w:docPart w:val="DefaultPlaceholder_-1854013440"/>
          </w:placeholder>
          <w:showingPlcHdr/>
        </w:sdtPr>
        <w:sdtContent>
          <w:r w:rsidR="00F42328" w:rsidRPr="00055EFA">
            <w:rPr>
              <w:rStyle w:val="PlaceholderText"/>
            </w:rPr>
            <w:t>Click or tap here to enter text.</w:t>
          </w:r>
        </w:sdtContent>
      </w:sdt>
      <w:r w:rsidR="00F42328">
        <w:rPr>
          <w:lang w:val="en-US"/>
        </w:rPr>
        <w:t xml:space="preserve"> </w:t>
      </w:r>
    </w:p>
    <w:p w14:paraId="717E1D46" w14:textId="34C64006" w:rsidR="0067228B" w:rsidRDefault="0067228B" w:rsidP="00931025"/>
    <w:p w14:paraId="334568C8" w14:textId="7ED360DC" w:rsidR="00CF48E7" w:rsidRDefault="00045FBC" w:rsidP="00045FBC">
      <w:pPr>
        <w:tabs>
          <w:tab w:val="left" w:pos="3894"/>
        </w:tabs>
      </w:pPr>
      <w:r>
        <w:tab/>
      </w:r>
    </w:p>
    <w:p w14:paraId="046BE537" w14:textId="77777777" w:rsidR="002D4F6C" w:rsidRDefault="002D4F6C" w:rsidP="008C5160"/>
    <w:p w14:paraId="099B106E" w14:textId="77777777" w:rsidR="002D4F6C" w:rsidRDefault="002D4F6C" w:rsidP="008C5160"/>
    <w:p w14:paraId="3E8665C4" w14:textId="77777777" w:rsidR="002D4F6C" w:rsidRDefault="002D4F6C" w:rsidP="008C5160"/>
    <w:p w14:paraId="46001455" w14:textId="44FAE8EB" w:rsidR="00264DEC" w:rsidRDefault="00045FBC" w:rsidP="008C5160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BAAE03" wp14:editId="1BCD8512">
                <wp:simplePos x="0" y="0"/>
                <wp:positionH relativeFrom="margin">
                  <wp:posOffset>-9939</wp:posOffset>
                </wp:positionH>
                <wp:positionV relativeFrom="paragraph">
                  <wp:posOffset>244503</wp:posOffset>
                </wp:positionV>
                <wp:extent cx="6177860" cy="652007"/>
                <wp:effectExtent l="0" t="0" r="13970" b="152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7860" cy="6520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73FE44" w14:textId="54CFFBF1" w:rsidR="00045FBC" w:rsidRDefault="00045FBC" w:rsidP="00045FBC">
                            <w:pPr>
                              <w:spacing w:after="0" w:line="240" w:lineRule="auto"/>
                            </w:pPr>
                            <w:r>
                              <w:t xml:space="preserve">For more information on using this framework see: </w:t>
                            </w:r>
                            <w:r w:rsidR="00204EBD" w:rsidRPr="00204EBD">
                              <w:rPr>
                                <w:i/>
                                <w:iCs/>
                              </w:rPr>
                              <w:t>The Triple-S framework: ensuring scalable, sustainable, and serviceable practices in educational technology</w:t>
                            </w:r>
                            <w:r w:rsidR="00204EBD" w:rsidRPr="00204EBD">
                              <w:t>.</w:t>
                            </w:r>
                            <w:r w:rsidR="00204EBD" w:rsidRPr="00204EBD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04EBD" w:rsidRPr="00204EBD">
                              <w:t>(2023)</w:t>
                            </w:r>
                            <w:r w:rsidR="00204EBD">
                              <w:t xml:space="preserve">. </w:t>
                            </w:r>
                            <w:r w:rsidR="0072575D" w:rsidRPr="0072575D">
                              <w:t>International Journal of Educational Technology in Higher Education</w:t>
                            </w:r>
                            <w:r w:rsidR="0072575D">
                              <w:t xml:space="preserve">. </w:t>
                            </w:r>
                            <w:r w:rsidR="00204EBD" w:rsidRPr="00204EBD">
                              <w:t>20</w:t>
                            </w:r>
                            <w:r w:rsidR="0072575D">
                              <w:t>, (</w:t>
                            </w:r>
                            <w:r w:rsidR="00204EBD" w:rsidRPr="00204EBD">
                              <w:t>7</w:t>
                            </w:r>
                            <w:r w:rsidR="0072575D">
                              <w:t>)</w:t>
                            </w:r>
                            <w:r w:rsidR="00204EBD" w:rsidRPr="00204EBD">
                              <w:t xml:space="preserve">. </w:t>
                            </w:r>
                            <w:hyperlink r:id="rId11" w:history="1">
                              <w:r w:rsidR="00204EBD" w:rsidRPr="008640FD">
                                <w:rPr>
                                  <w:rStyle w:val="Hyperlink"/>
                                  <w:i/>
                                  <w:iCs/>
                                </w:rPr>
                                <w:t>https://doi.org/10.1186/s41239-022-00378-y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BAAE0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-.8pt;margin-top:19.25pt;width:486.45pt;height:51.3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" fillcolor="white [3201]" strokeweight=".5pt">
                <v:textbox>
                  <w:txbxContent>
                    <w:p w14:paraId="0C73FE44" w14:textId="54CFFBF1" w:rsidR="00045FBC" w:rsidRDefault="00045FBC" w:rsidP="00045FBC">
                      <w:pPr>
                        <w:spacing w:after="0" w:line="240" w:lineRule="auto"/>
                      </w:pPr>
                      <w:r>
                        <w:t xml:space="preserve">For more information on using this framework see: </w:t>
                      </w:r>
                      <w:r w:rsidR="00204EBD" w:rsidRPr="00204EBD">
                        <w:rPr>
                          <w:i/>
                          <w:iCs/>
                        </w:rPr>
                        <w:t>The Triple-S framework: ensuring scalable, sustainable, and serviceable practices in educational technology</w:t>
                      </w:r>
                      <w:r w:rsidR="00204EBD" w:rsidRPr="00204EBD">
                        <w:t>.</w:t>
                      </w:r>
                      <w:r w:rsidR="00204EBD" w:rsidRPr="00204EBD">
                        <w:rPr>
                          <w:i/>
                          <w:iCs/>
                        </w:rPr>
                        <w:t xml:space="preserve"> </w:t>
                      </w:r>
                      <w:r w:rsidR="00204EBD" w:rsidRPr="00204EBD">
                        <w:t>(2023)</w:t>
                      </w:r>
                      <w:r w:rsidR="00204EBD">
                        <w:t xml:space="preserve">. </w:t>
                      </w:r>
                      <w:r w:rsidR="0072575D" w:rsidRPr="0072575D">
                        <w:t>International Journal of Educational Technology in Higher Education</w:t>
                      </w:r>
                      <w:r w:rsidR="0072575D">
                        <w:t xml:space="preserve">. </w:t>
                      </w:r>
                      <w:r w:rsidR="00204EBD" w:rsidRPr="00204EBD">
                        <w:t>20</w:t>
                      </w:r>
                      <w:r w:rsidR="0072575D">
                        <w:t>, (</w:t>
                      </w:r>
                      <w:r w:rsidR="00204EBD" w:rsidRPr="00204EBD">
                        <w:t>7</w:t>
                      </w:r>
                      <w:r w:rsidR="0072575D">
                        <w:t>)</w:t>
                      </w:r>
                      <w:r w:rsidR="00204EBD" w:rsidRPr="00204EBD">
                        <w:t xml:space="preserve">. </w:t>
                      </w:r>
                      <w:hyperlink r:id="rId12" w:history="1">
                        <w:r w:rsidR="00204EBD" w:rsidRPr="008640FD">
                          <w:rPr>
                            <w:rStyle w:val="Hyperlink"/>
                            <w:i/>
                            <w:iCs/>
                          </w:rPr>
                          <w:t>https://doi.org/10.1186/s41239-022-00378-y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64DEC" w:rsidSect="002962BD"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44BCB"/>
    <w:multiLevelType w:val="hybridMultilevel"/>
    <w:tmpl w:val="D4600BA8"/>
    <w:lvl w:ilvl="0" w:tplc="A54E31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BCA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B24F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545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423E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845F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78AC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B2B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B21A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73473EA"/>
    <w:multiLevelType w:val="hybridMultilevel"/>
    <w:tmpl w:val="72EEA93C"/>
    <w:lvl w:ilvl="0" w:tplc="DD76B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68C3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5A11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6E7E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9ECF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CA98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686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F661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2C43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51919375">
    <w:abstractNumId w:val="1"/>
  </w:num>
  <w:num w:numId="2" w16cid:durableId="1722706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jMzNjA1NTKyMLBU0lEKTi0uzszPAykwrgUAeBi8xCwAAAA="/>
  </w:docVars>
  <w:rsids>
    <w:rsidRoot w:val="00D3585F"/>
    <w:rsid w:val="00045FBC"/>
    <w:rsid w:val="00082FCF"/>
    <w:rsid w:val="000F5550"/>
    <w:rsid w:val="001576B2"/>
    <w:rsid w:val="00165F4E"/>
    <w:rsid w:val="001758CC"/>
    <w:rsid w:val="001A79B9"/>
    <w:rsid w:val="001D048F"/>
    <w:rsid w:val="001D6762"/>
    <w:rsid w:val="001E5DB4"/>
    <w:rsid w:val="00204EBD"/>
    <w:rsid w:val="00220FBB"/>
    <w:rsid w:val="002547AB"/>
    <w:rsid w:val="00264DEC"/>
    <w:rsid w:val="00265E61"/>
    <w:rsid w:val="002962BD"/>
    <w:rsid w:val="002A05E6"/>
    <w:rsid w:val="002A66F5"/>
    <w:rsid w:val="002B22C4"/>
    <w:rsid w:val="002D4F6C"/>
    <w:rsid w:val="00310852"/>
    <w:rsid w:val="00354AF0"/>
    <w:rsid w:val="0036762B"/>
    <w:rsid w:val="003C61CE"/>
    <w:rsid w:val="00414F2B"/>
    <w:rsid w:val="004A3AE8"/>
    <w:rsid w:val="004A52C1"/>
    <w:rsid w:val="004F03E0"/>
    <w:rsid w:val="00565665"/>
    <w:rsid w:val="005A33A1"/>
    <w:rsid w:val="005D08B1"/>
    <w:rsid w:val="0067228B"/>
    <w:rsid w:val="0072575D"/>
    <w:rsid w:val="00745D52"/>
    <w:rsid w:val="00794F4B"/>
    <w:rsid w:val="00797B19"/>
    <w:rsid w:val="007A75C4"/>
    <w:rsid w:val="007C083E"/>
    <w:rsid w:val="007F3AD4"/>
    <w:rsid w:val="00851F3C"/>
    <w:rsid w:val="0086376B"/>
    <w:rsid w:val="008C5160"/>
    <w:rsid w:val="00931025"/>
    <w:rsid w:val="00940EAA"/>
    <w:rsid w:val="00972CFB"/>
    <w:rsid w:val="00977175"/>
    <w:rsid w:val="009A03D0"/>
    <w:rsid w:val="009B4EE5"/>
    <w:rsid w:val="009D7DC9"/>
    <w:rsid w:val="00A002FE"/>
    <w:rsid w:val="00A05FE1"/>
    <w:rsid w:val="00A23FF1"/>
    <w:rsid w:val="00A7648B"/>
    <w:rsid w:val="00A9249A"/>
    <w:rsid w:val="00AC0842"/>
    <w:rsid w:val="00AD1CF3"/>
    <w:rsid w:val="00B16170"/>
    <w:rsid w:val="00B2308D"/>
    <w:rsid w:val="00B56C21"/>
    <w:rsid w:val="00BA35CF"/>
    <w:rsid w:val="00C63107"/>
    <w:rsid w:val="00C926E7"/>
    <w:rsid w:val="00CF48E7"/>
    <w:rsid w:val="00D104C1"/>
    <w:rsid w:val="00D3585F"/>
    <w:rsid w:val="00D51692"/>
    <w:rsid w:val="00D82A36"/>
    <w:rsid w:val="00D8587D"/>
    <w:rsid w:val="00D92D2D"/>
    <w:rsid w:val="00DB1031"/>
    <w:rsid w:val="00DC41AB"/>
    <w:rsid w:val="00E45D3C"/>
    <w:rsid w:val="00E57626"/>
    <w:rsid w:val="00E72DCC"/>
    <w:rsid w:val="00EE3155"/>
    <w:rsid w:val="00F1072C"/>
    <w:rsid w:val="00F20A2B"/>
    <w:rsid w:val="00F42328"/>
    <w:rsid w:val="00F60735"/>
    <w:rsid w:val="00F74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085DB"/>
  <w15:chartTrackingRefBased/>
  <w15:docId w15:val="{F1693A53-F83C-4FD0-AA9E-CD707E4F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37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858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8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8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619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70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6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296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4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1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2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10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22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3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59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54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4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1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92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57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66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2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24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7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07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63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s://doi.org/10.1186/s41239-022-00378-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doi.org/10.1186/s41239-022-00378-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B05BB-CCAD-4AF7-A2C4-94A7A212CCEB}"/>
      </w:docPartPr>
      <w:docPartBody>
        <w:p w:rsidR="006B5F0C" w:rsidRDefault="00731C84"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62763FFF7549B39C0F6744580EF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2A989-B900-4778-B127-1E7F5AB7BFE5}"/>
      </w:docPartPr>
      <w:docPartBody>
        <w:p w:rsidR="006B5F0C" w:rsidRDefault="00731C84" w:rsidP="00731C84">
          <w:pPr>
            <w:pStyle w:val="4162763FFF7549B39C0F6744580EF1C04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7F6738150540CDB2AC180DFC8D5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AB735-7CEE-4E3F-B892-75332049D600}"/>
      </w:docPartPr>
      <w:docPartBody>
        <w:p w:rsidR="006B5F0C" w:rsidRDefault="00731C84" w:rsidP="00731C84">
          <w:pPr>
            <w:pStyle w:val="D47F6738150540CDB2AC180DFC8D5DB64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E58E3CB192450CB065F3907323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36BBE-BCA8-42DD-8D42-9EB84389F086}"/>
      </w:docPartPr>
      <w:docPartBody>
        <w:p w:rsidR="006B5F0C" w:rsidRDefault="00731C84" w:rsidP="00731C84">
          <w:pPr>
            <w:pStyle w:val="3DE58E3CB192450CB065F390732371B63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5F571A33E4E07925C0D443C3BF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CEA5A-BA8B-4FC2-907A-95737FEAD9C6}"/>
      </w:docPartPr>
      <w:docPartBody>
        <w:p w:rsidR="006B5F0C" w:rsidRDefault="00731C84" w:rsidP="00731C84">
          <w:pPr>
            <w:pStyle w:val="B325F571A33E4E07925C0D443C3BF4173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9B1FADD156412CADE5976F17E10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63694-08AD-4574-8FE2-B9CB85DFBA6D}"/>
      </w:docPartPr>
      <w:docPartBody>
        <w:p w:rsidR="006B5F0C" w:rsidRDefault="00731C84" w:rsidP="00731C84">
          <w:pPr>
            <w:pStyle w:val="CA9B1FADD156412CADE5976F17E102692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DED684E2344C70A3D54D84B3688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96D9F-148B-4202-B872-0FA61AABE2B2}"/>
      </w:docPartPr>
      <w:docPartBody>
        <w:p w:rsidR="006B5F0C" w:rsidRDefault="00731C84" w:rsidP="00731C84">
          <w:pPr>
            <w:pStyle w:val="F5DED684E2344C70A3D54D84B36882F02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BA9E22FD7846A5BE95B4BC42BE9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A521E-2BCC-461E-A4E9-6B0C95F0A30E}"/>
      </w:docPartPr>
      <w:docPartBody>
        <w:p w:rsidR="006B5F0C" w:rsidRDefault="00731C84" w:rsidP="00731C84">
          <w:pPr>
            <w:pStyle w:val="00BA9E22FD7846A5BE95B4BC42BE999E2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D5283BCA024053A332AD5D4BC7D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C940B-00A2-4BF5-84BB-9FB3496D58C4}"/>
      </w:docPartPr>
      <w:docPartBody>
        <w:p w:rsidR="006B5F0C" w:rsidRDefault="00731C84" w:rsidP="00731C84">
          <w:pPr>
            <w:pStyle w:val="0ED5283BCA024053A332AD5D4BC7DD87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B13C9B6A6479988888EA90713B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A1D6D-9B21-477E-8258-3ECB1A1BEC57}"/>
      </w:docPartPr>
      <w:docPartBody>
        <w:p w:rsidR="006B5F0C" w:rsidRDefault="00731C84" w:rsidP="00731C84">
          <w:pPr>
            <w:pStyle w:val="5DCB13C9B6A6479988888EA90713B6AE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CE307476B240BA919198D3ECDDA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44F41-0606-461D-9ED8-B0DF0EC5DCE6}"/>
      </w:docPartPr>
      <w:docPartBody>
        <w:p w:rsidR="006B5F0C" w:rsidRDefault="00731C84" w:rsidP="00731C84">
          <w:pPr>
            <w:pStyle w:val="41CE307476B240BA919198D3ECDDA1F9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132037C2741D1A44B9F576BFFF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3F377-17CC-4491-8C2B-1BEED054E59B}"/>
      </w:docPartPr>
      <w:docPartBody>
        <w:p w:rsidR="006B5F0C" w:rsidRDefault="00731C84" w:rsidP="00731C84">
          <w:pPr>
            <w:pStyle w:val="D4D132037C2741D1A44B9F576BFFF16A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3999027F52104980A1726D02B5C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A4382-732D-CE45-A421-AD60438A17CE}"/>
      </w:docPartPr>
      <w:docPartBody>
        <w:p w:rsidR="00AD6527" w:rsidRDefault="00981FC6" w:rsidP="00981FC6">
          <w:pPr>
            <w:pStyle w:val="E43999027F52104980A1726D02B5C1BC"/>
          </w:pPr>
          <w:r w:rsidRPr="00055E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C84"/>
    <w:rsid w:val="00446A09"/>
    <w:rsid w:val="006B5F0C"/>
    <w:rsid w:val="00731C84"/>
    <w:rsid w:val="00754DDC"/>
    <w:rsid w:val="00981FC6"/>
    <w:rsid w:val="00AD6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1FC6"/>
    <w:rPr>
      <w:color w:val="808080"/>
    </w:rPr>
  </w:style>
  <w:style w:type="paragraph" w:customStyle="1" w:styleId="4162763FFF7549B39C0F6744580EF1C04">
    <w:name w:val="4162763FFF7549B39C0F6744580EF1C04"/>
    <w:rsid w:val="00731C84"/>
    <w:rPr>
      <w:rFonts w:eastAsiaTheme="minorHAnsi"/>
      <w:lang w:eastAsia="en-US"/>
    </w:rPr>
  </w:style>
  <w:style w:type="paragraph" w:customStyle="1" w:styleId="D47F6738150540CDB2AC180DFC8D5DB64">
    <w:name w:val="D47F6738150540CDB2AC180DFC8D5DB64"/>
    <w:rsid w:val="00731C84"/>
    <w:rPr>
      <w:rFonts w:eastAsiaTheme="minorHAnsi"/>
      <w:lang w:eastAsia="en-US"/>
    </w:rPr>
  </w:style>
  <w:style w:type="paragraph" w:customStyle="1" w:styleId="0ED5283BCA024053A332AD5D4BC7DD87">
    <w:name w:val="0ED5283BCA024053A332AD5D4BC7DD87"/>
    <w:rsid w:val="00731C84"/>
    <w:rPr>
      <w:rFonts w:eastAsiaTheme="minorHAnsi"/>
      <w:lang w:eastAsia="en-US"/>
    </w:rPr>
  </w:style>
  <w:style w:type="paragraph" w:customStyle="1" w:styleId="CA9B1FADD156412CADE5976F17E102692">
    <w:name w:val="CA9B1FADD156412CADE5976F17E102692"/>
    <w:rsid w:val="00731C84"/>
    <w:rPr>
      <w:rFonts w:eastAsiaTheme="minorHAnsi"/>
      <w:lang w:eastAsia="en-US"/>
    </w:rPr>
  </w:style>
  <w:style w:type="paragraph" w:customStyle="1" w:styleId="F5DED684E2344C70A3D54D84B36882F02">
    <w:name w:val="F5DED684E2344C70A3D54D84B36882F02"/>
    <w:rsid w:val="00731C84"/>
    <w:rPr>
      <w:rFonts w:eastAsiaTheme="minorHAnsi"/>
      <w:lang w:eastAsia="en-US"/>
    </w:rPr>
  </w:style>
  <w:style w:type="paragraph" w:customStyle="1" w:styleId="3DE58E3CB192450CB065F390732371B63">
    <w:name w:val="3DE58E3CB192450CB065F390732371B63"/>
    <w:rsid w:val="00731C84"/>
    <w:rPr>
      <w:rFonts w:eastAsiaTheme="minorHAnsi"/>
      <w:lang w:eastAsia="en-US"/>
    </w:rPr>
  </w:style>
  <w:style w:type="paragraph" w:customStyle="1" w:styleId="B325F571A33E4E07925C0D443C3BF4173">
    <w:name w:val="B325F571A33E4E07925C0D443C3BF4173"/>
    <w:rsid w:val="00731C84"/>
    <w:rPr>
      <w:rFonts w:eastAsiaTheme="minorHAnsi"/>
      <w:lang w:eastAsia="en-US"/>
    </w:rPr>
  </w:style>
  <w:style w:type="paragraph" w:customStyle="1" w:styleId="00BA9E22FD7846A5BE95B4BC42BE999E2">
    <w:name w:val="00BA9E22FD7846A5BE95B4BC42BE999E2"/>
    <w:rsid w:val="00731C84"/>
    <w:rPr>
      <w:rFonts w:eastAsiaTheme="minorHAnsi"/>
      <w:lang w:eastAsia="en-US"/>
    </w:rPr>
  </w:style>
  <w:style w:type="paragraph" w:customStyle="1" w:styleId="5DCB13C9B6A6479988888EA90713B6AE">
    <w:name w:val="5DCB13C9B6A6479988888EA90713B6AE"/>
    <w:rsid w:val="00731C84"/>
    <w:rPr>
      <w:rFonts w:eastAsiaTheme="minorHAnsi"/>
      <w:lang w:eastAsia="en-US"/>
    </w:rPr>
  </w:style>
  <w:style w:type="paragraph" w:customStyle="1" w:styleId="41CE307476B240BA919198D3ECDDA1F9">
    <w:name w:val="41CE307476B240BA919198D3ECDDA1F9"/>
    <w:rsid w:val="00731C84"/>
    <w:rPr>
      <w:rFonts w:eastAsiaTheme="minorHAnsi"/>
      <w:lang w:eastAsia="en-US"/>
    </w:rPr>
  </w:style>
  <w:style w:type="paragraph" w:customStyle="1" w:styleId="D4D132037C2741D1A44B9F576BFFF16A">
    <w:name w:val="D4D132037C2741D1A44B9F576BFFF16A"/>
    <w:rsid w:val="00731C84"/>
    <w:rPr>
      <w:rFonts w:eastAsiaTheme="minorHAnsi"/>
      <w:lang w:eastAsia="en-US"/>
    </w:rPr>
  </w:style>
  <w:style w:type="paragraph" w:customStyle="1" w:styleId="E43999027F52104980A1726D02B5C1BC">
    <w:name w:val="E43999027F52104980A1726D02B5C1BC"/>
    <w:rsid w:val="00981FC6"/>
    <w:pPr>
      <w:spacing w:after="0" w:line="240" w:lineRule="auto"/>
    </w:pPr>
    <w:rPr>
      <w:sz w:val="24"/>
      <w:szCs w:val="24"/>
      <w:lang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8682F-8524-4E60-BF71-7BA29B344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574</Words>
  <Characters>3275</Characters>
  <Application>Microsoft Office Word</Application>
  <DocSecurity>0</DocSecurity>
  <Lines>27</Lines>
  <Paragraphs>7</Paragraphs>
  <ScaleCrop>false</ScaleCrop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ple S Model</dc:title>
  <dc:subject/>
  <dc:creator>Christian Moro</dc:creator>
  <cp:keywords>Christian Moro</cp:keywords>
  <dc:description>https://doi.org/10.1186/s41239-022-00378-y</dc:description>
  <cp:lastModifiedBy>Christian Moro</cp:lastModifiedBy>
  <cp:revision>77</cp:revision>
  <cp:lastPrinted>2023-02-13T01:50:00Z</cp:lastPrinted>
  <dcterms:created xsi:type="dcterms:W3CDTF">2022-12-20T07:06:00Z</dcterms:created>
  <dcterms:modified xsi:type="dcterms:W3CDTF">2023-06-06T01:01:00Z</dcterms:modified>
  <cp:category>Framework</cp:category>
  <cp:contentStatus>Published</cp:contentStatus>
</cp:coreProperties>
</file>